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294E2" w14:textId="49C68044" w:rsidR="00FE2A33" w:rsidRDefault="005A67BF">
      <w:r>
        <w:rPr>
          <w:noProof/>
        </w:rPr>
        <w:drawing>
          <wp:inline distT="0" distB="0" distL="0" distR="0" wp14:anchorId="5F3396E7" wp14:editId="1ED27204">
            <wp:extent cx="5943096" cy="1728000"/>
            <wp:effectExtent l="12700" t="12700" r="13335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 of the unveiling (1)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72" b="54042"/>
                    <a:stretch/>
                  </pic:blipFill>
                  <pic:spPr bwMode="auto">
                    <a:xfrm>
                      <a:off x="0" y="0"/>
                      <a:ext cx="5943600" cy="17281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49DAE" w14:textId="77777777" w:rsidR="00735C6E" w:rsidRPr="005A67BF" w:rsidRDefault="00735C6E" w:rsidP="005A67BF">
      <w:pPr>
        <w:pStyle w:val="NoSpacing"/>
        <w:jc w:val="center"/>
        <w:rPr>
          <w:b/>
          <w:sz w:val="36"/>
        </w:rPr>
      </w:pPr>
      <w:r w:rsidRPr="005A67BF">
        <w:rPr>
          <w:b/>
          <w:sz w:val="36"/>
        </w:rPr>
        <w:t>Good News for Everyone</w:t>
      </w:r>
    </w:p>
    <w:p w14:paraId="64F20B2E" w14:textId="77777777" w:rsidR="00735C6E" w:rsidRDefault="00735C6E" w:rsidP="005A67BF">
      <w:pPr>
        <w:pStyle w:val="NoSpacing"/>
        <w:jc w:val="center"/>
      </w:pPr>
      <w:r>
        <w:t>January 10, 2021</w:t>
      </w:r>
    </w:p>
    <w:p w14:paraId="34A3BDED" w14:textId="77777777" w:rsidR="00735C6E" w:rsidRDefault="00735C6E" w:rsidP="00735C6E">
      <w:pPr>
        <w:pStyle w:val="NoSpacing"/>
      </w:pPr>
    </w:p>
    <w:p w14:paraId="08B9FB40" w14:textId="42312F02" w:rsidR="00735C6E" w:rsidRPr="00E21CE3" w:rsidRDefault="00DD4AA3" w:rsidP="00735C6E">
      <w:pPr>
        <w:pStyle w:val="NoSpacing"/>
        <w:rPr>
          <w:b/>
          <w:bCs/>
        </w:rPr>
      </w:pPr>
      <w:r w:rsidRPr="00E21CE3">
        <w:rPr>
          <w:b/>
          <w:bCs/>
        </w:rPr>
        <w:t>Romans 1:1-17 (ESV)</w:t>
      </w:r>
    </w:p>
    <w:p w14:paraId="363D9F6E" w14:textId="4C2C2A01" w:rsidR="003A7A7A" w:rsidRDefault="003A7A7A" w:rsidP="003A7A7A">
      <w:pPr>
        <w:pStyle w:val="NoSpacing"/>
      </w:pPr>
      <w:r w:rsidRPr="003A7A7A">
        <w:t>Paul, a servant of Christ Jesus, called to be an apostle, set apart for the gospel of God, </w:t>
      </w:r>
      <w:r w:rsidRPr="003A7A7A">
        <w:rPr>
          <w:b/>
          <w:bCs/>
          <w:vertAlign w:val="superscript"/>
        </w:rPr>
        <w:t>2 </w:t>
      </w:r>
      <w:r w:rsidRPr="003A7A7A">
        <w:t>which he promised beforehand through his prophets in the holy Scriptures, </w:t>
      </w:r>
      <w:r w:rsidRPr="003A7A7A">
        <w:rPr>
          <w:b/>
          <w:bCs/>
          <w:vertAlign w:val="superscript"/>
        </w:rPr>
        <w:t>3 </w:t>
      </w:r>
      <w:r w:rsidRPr="003A7A7A">
        <w:t>concerning his Son, who was descended from David according to the flesh </w:t>
      </w:r>
      <w:r w:rsidRPr="003A7A7A">
        <w:rPr>
          <w:b/>
          <w:bCs/>
          <w:vertAlign w:val="superscript"/>
        </w:rPr>
        <w:t>4 </w:t>
      </w:r>
      <w:r w:rsidRPr="003A7A7A">
        <w:t>and was declared to be the Son of God in power according to the Spirit of holiness by his resurrection from the dead, Jesus Christ our Lord, </w:t>
      </w:r>
      <w:r w:rsidRPr="003A7A7A">
        <w:rPr>
          <w:b/>
          <w:bCs/>
          <w:vertAlign w:val="superscript"/>
        </w:rPr>
        <w:t>5 </w:t>
      </w:r>
      <w:r w:rsidRPr="003A7A7A">
        <w:t>through whom we have received grace and apostleship to bring about the obedience of faith for the sake of his name among all the nations, </w:t>
      </w:r>
      <w:r w:rsidRPr="003A7A7A">
        <w:rPr>
          <w:b/>
          <w:bCs/>
          <w:vertAlign w:val="superscript"/>
        </w:rPr>
        <w:t>6 </w:t>
      </w:r>
      <w:r w:rsidRPr="003A7A7A">
        <w:t>including you who are called to belong to Jesus Christ,</w:t>
      </w:r>
    </w:p>
    <w:p w14:paraId="55544559" w14:textId="77777777" w:rsidR="003A7A7A" w:rsidRPr="003A7A7A" w:rsidRDefault="003A7A7A" w:rsidP="003A7A7A">
      <w:pPr>
        <w:pStyle w:val="NoSpacing"/>
      </w:pPr>
    </w:p>
    <w:p w14:paraId="751A12F4" w14:textId="1CF55122" w:rsidR="003A7A7A" w:rsidRDefault="003A7A7A" w:rsidP="00E21CE3">
      <w:pPr>
        <w:pStyle w:val="NoSpacing"/>
        <w:ind w:left="720"/>
      </w:pPr>
      <w:r w:rsidRPr="003A7A7A">
        <w:rPr>
          <w:b/>
          <w:bCs/>
          <w:vertAlign w:val="superscript"/>
        </w:rPr>
        <w:t>7 </w:t>
      </w:r>
      <w:r w:rsidRPr="003A7A7A">
        <w:t>To all those in Rome who are loved by God and called to be saints:</w:t>
      </w:r>
    </w:p>
    <w:p w14:paraId="0A364B1D" w14:textId="77777777" w:rsidR="003A7A7A" w:rsidRPr="003A7A7A" w:rsidRDefault="003A7A7A" w:rsidP="003A7A7A">
      <w:pPr>
        <w:pStyle w:val="NoSpacing"/>
      </w:pPr>
    </w:p>
    <w:p w14:paraId="045617B3" w14:textId="5FEC4F21" w:rsidR="003A7A7A" w:rsidRDefault="003A7A7A" w:rsidP="00E21CE3">
      <w:pPr>
        <w:pStyle w:val="NoSpacing"/>
        <w:ind w:left="720"/>
      </w:pPr>
      <w:r w:rsidRPr="003A7A7A">
        <w:t>Grace to you and peace from God our Father and the Lord Jesus Christ.</w:t>
      </w:r>
    </w:p>
    <w:p w14:paraId="07A49CA7" w14:textId="77777777" w:rsidR="003A7A7A" w:rsidRPr="003A7A7A" w:rsidRDefault="003A7A7A" w:rsidP="003A7A7A">
      <w:pPr>
        <w:pStyle w:val="NoSpacing"/>
      </w:pPr>
    </w:p>
    <w:p w14:paraId="75D7E7A5" w14:textId="511A6937" w:rsidR="003A7A7A" w:rsidRDefault="003A7A7A" w:rsidP="003A7A7A">
      <w:pPr>
        <w:pStyle w:val="NoSpacing"/>
      </w:pPr>
      <w:r w:rsidRPr="003A7A7A">
        <w:rPr>
          <w:b/>
          <w:bCs/>
          <w:vertAlign w:val="superscript"/>
        </w:rPr>
        <w:t>8 </w:t>
      </w:r>
      <w:r w:rsidRPr="003A7A7A">
        <w:t>First, I thank my God through Jesus Christ for all of you, because your faith is proclaimed in all the world. </w:t>
      </w:r>
      <w:r w:rsidRPr="003A7A7A">
        <w:rPr>
          <w:b/>
          <w:bCs/>
          <w:vertAlign w:val="superscript"/>
        </w:rPr>
        <w:t>9 </w:t>
      </w:r>
      <w:r w:rsidRPr="003A7A7A">
        <w:t>For God is my witness, whom I serve with my spirit in the gospel of his Son, that without ceasing I mention you </w:t>
      </w:r>
      <w:r w:rsidRPr="003A7A7A">
        <w:rPr>
          <w:b/>
          <w:bCs/>
          <w:vertAlign w:val="superscript"/>
        </w:rPr>
        <w:t>10 </w:t>
      </w:r>
      <w:r w:rsidRPr="003A7A7A">
        <w:t xml:space="preserve">always in my prayers, asking that somehow by God's </w:t>
      </w:r>
      <w:proofErr w:type="gramStart"/>
      <w:r w:rsidRPr="003A7A7A">
        <w:t>will I may</w:t>
      </w:r>
      <w:proofErr w:type="gramEnd"/>
      <w:r w:rsidRPr="003A7A7A">
        <w:t xml:space="preserve"> now at last succeed in coming to you. </w:t>
      </w:r>
      <w:r w:rsidRPr="003A7A7A">
        <w:rPr>
          <w:b/>
          <w:bCs/>
          <w:vertAlign w:val="superscript"/>
        </w:rPr>
        <w:t>11 </w:t>
      </w:r>
      <w:r w:rsidRPr="003A7A7A">
        <w:t>For I long to see you, that I may impart to you some spiritual gift to strengthen you— </w:t>
      </w:r>
      <w:r w:rsidRPr="003A7A7A">
        <w:rPr>
          <w:b/>
          <w:bCs/>
          <w:vertAlign w:val="superscript"/>
        </w:rPr>
        <w:t>12 </w:t>
      </w:r>
      <w:r w:rsidRPr="003A7A7A">
        <w:t>that is, that we may be mutually encouraged by each other's faith, both yours and mine. </w:t>
      </w:r>
      <w:r w:rsidRPr="003A7A7A">
        <w:rPr>
          <w:b/>
          <w:bCs/>
          <w:vertAlign w:val="superscript"/>
        </w:rPr>
        <w:t>13 </w:t>
      </w:r>
      <w:r w:rsidRPr="003A7A7A">
        <w:t>I do not want you to be unaware, brothers, that I have often intended to come to you (but thus far have been prevented), in order that I may reap some harvest among you as well as among the rest of the Gentiles. </w:t>
      </w:r>
      <w:r w:rsidRPr="003A7A7A">
        <w:rPr>
          <w:b/>
          <w:bCs/>
          <w:vertAlign w:val="superscript"/>
        </w:rPr>
        <w:t>14 </w:t>
      </w:r>
      <w:r w:rsidRPr="003A7A7A">
        <w:t>I am under obligation both to Greeks and to barbarians, both to the wise and to the foolish. </w:t>
      </w:r>
      <w:r w:rsidRPr="003A7A7A">
        <w:rPr>
          <w:b/>
          <w:bCs/>
          <w:vertAlign w:val="superscript"/>
        </w:rPr>
        <w:t>15 </w:t>
      </w:r>
      <w:r w:rsidRPr="003A7A7A">
        <w:t>So I am eager to preach the gospel to you also who are in Rome.</w:t>
      </w:r>
    </w:p>
    <w:p w14:paraId="7D4345CF" w14:textId="77777777" w:rsidR="003A7A7A" w:rsidRPr="003A7A7A" w:rsidRDefault="003A7A7A" w:rsidP="003A7A7A">
      <w:pPr>
        <w:pStyle w:val="NoSpacing"/>
      </w:pPr>
    </w:p>
    <w:p w14:paraId="76DE98ED" w14:textId="77777777" w:rsidR="003A7A7A" w:rsidRPr="003A7A7A" w:rsidRDefault="003A7A7A" w:rsidP="003A7A7A">
      <w:pPr>
        <w:pStyle w:val="NoSpacing"/>
      </w:pPr>
      <w:r w:rsidRPr="003A7A7A">
        <w:rPr>
          <w:b/>
          <w:bCs/>
          <w:vertAlign w:val="superscript"/>
        </w:rPr>
        <w:t>16 </w:t>
      </w:r>
      <w:r w:rsidRPr="003A7A7A">
        <w:t xml:space="preserve">For I am not ashamed of the gospel, for it is the power of God for salvation to everyone who believes, to the Jew first </w:t>
      </w:r>
      <w:proofErr w:type="gramStart"/>
      <w:r w:rsidRPr="003A7A7A">
        <w:t>and also</w:t>
      </w:r>
      <w:proofErr w:type="gramEnd"/>
      <w:r w:rsidRPr="003A7A7A">
        <w:t xml:space="preserve"> to the Greek. </w:t>
      </w:r>
      <w:r w:rsidRPr="003A7A7A">
        <w:rPr>
          <w:b/>
          <w:bCs/>
          <w:vertAlign w:val="superscript"/>
        </w:rPr>
        <w:t>17 </w:t>
      </w:r>
      <w:r w:rsidRPr="003A7A7A">
        <w:t>For in it the righteousness of God is revealed from faith for faith, as it is written, “The righteous shall live by faith.”</w:t>
      </w:r>
    </w:p>
    <w:p w14:paraId="279B4707" w14:textId="77777777" w:rsidR="00DD4AA3" w:rsidRDefault="00DD4AA3" w:rsidP="00735C6E">
      <w:pPr>
        <w:pStyle w:val="NoSpacing"/>
      </w:pPr>
    </w:p>
    <w:p w14:paraId="025A4866" w14:textId="5C982B6C" w:rsidR="00DD4AA3" w:rsidRDefault="00DD4AA3" w:rsidP="00735C6E">
      <w:pPr>
        <w:pStyle w:val="NoSpacing"/>
      </w:pPr>
    </w:p>
    <w:p w14:paraId="54C6BB2E" w14:textId="6707C899" w:rsidR="00DD4AA3" w:rsidRDefault="00DD4AA3" w:rsidP="00735C6E">
      <w:pPr>
        <w:pStyle w:val="NoSpacing"/>
      </w:pPr>
    </w:p>
    <w:p w14:paraId="30A77D36" w14:textId="77777777" w:rsidR="00DD4AA3" w:rsidRDefault="00DD4AA3" w:rsidP="00735C6E">
      <w:pPr>
        <w:pStyle w:val="NoSpacing"/>
      </w:pPr>
    </w:p>
    <w:p w14:paraId="04DA1BCA" w14:textId="77777777" w:rsidR="00052841" w:rsidRDefault="00052841">
      <w:pPr>
        <w:rPr>
          <w:b/>
          <w:sz w:val="24"/>
          <w:szCs w:val="28"/>
        </w:rPr>
      </w:pPr>
      <w:r>
        <w:rPr>
          <w:b/>
          <w:sz w:val="24"/>
          <w:szCs w:val="28"/>
        </w:rPr>
        <w:br w:type="page"/>
      </w:r>
    </w:p>
    <w:p w14:paraId="7ABAC8A0" w14:textId="395D7297" w:rsidR="009754EC" w:rsidRPr="009754EC" w:rsidRDefault="009754EC" w:rsidP="009754EC">
      <w:pPr>
        <w:pStyle w:val="NoSpacing"/>
        <w:pBdr>
          <w:bottom w:val="single" w:sz="4" w:space="1" w:color="auto"/>
        </w:pBdr>
        <w:jc w:val="center"/>
        <w:rPr>
          <w:b/>
          <w:sz w:val="36"/>
          <w:szCs w:val="40"/>
        </w:rPr>
      </w:pPr>
      <w:r w:rsidRPr="009754EC">
        <w:rPr>
          <w:b/>
          <w:sz w:val="36"/>
          <w:szCs w:val="40"/>
        </w:rPr>
        <w:lastRenderedPageBreak/>
        <w:t>MESSAGE NOTES</w:t>
      </w:r>
    </w:p>
    <w:p w14:paraId="5101E884" w14:textId="77777777" w:rsidR="009754EC" w:rsidRDefault="009754EC" w:rsidP="005A67BF">
      <w:pPr>
        <w:pStyle w:val="NoSpacing"/>
        <w:rPr>
          <w:b/>
          <w:sz w:val="24"/>
          <w:szCs w:val="28"/>
        </w:rPr>
      </w:pPr>
    </w:p>
    <w:p w14:paraId="72F96339" w14:textId="543E727B" w:rsidR="005A67BF" w:rsidRPr="006B01BC" w:rsidRDefault="004E0613" w:rsidP="005A67BF">
      <w:pPr>
        <w:pStyle w:val="NoSpacing"/>
        <w:rPr>
          <w:b/>
          <w:sz w:val="24"/>
          <w:szCs w:val="28"/>
        </w:rPr>
      </w:pPr>
      <w:r w:rsidRPr="006B01BC">
        <w:rPr>
          <w:b/>
          <w:sz w:val="24"/>
          <w:szCs w:val="28"/>
        </w:rPr>
        <w:t xml:space="preserve">Why Romans? </w:t>
      </w:r>
    </w:p>
    <w:p w14:paraId="35F3372C" w14:textId="77777777" w:rsidR="001B429C" w:rsidRDefault="001B429C" w:rsidP="00735C6E">
      <w:pPr>
        <w:pStyle w:val="NoSpacing"/>
      </w:pPr>
    </w:p>
    <w:p w14:paraId="524E85D6" w14:textId="29715370" w:rsidR="000D0A13" w:rsidRDefault="001B429C" w:rsidP="004E0613">
      <w:pPr>
        <w:pStyle w:val="NoSpacing"/>
        <w:ind w:left="720"/>
      </w:pPr>
      <w:r>
        <w:t xml:space="preserve">J.I. Packer once wrote: </w:t>
      </w:r>
    </w:p>
    <w:p w14:paraId="7B9AAA5A" w14:textId="77777777" w:rsidR="000D0A13" w:rsidRDefault="000D0A13" w:rsidP="00735C6E">
      <w:pPr>
        <w:pStyle w:val="NoSpacing"/>
      </w:pPr>
    </w:p>
    <w:p w14:paraId="2E9B5CA9" w14:textId="49476084" w:rsidR="00D579E1" w:rsidRDefault="001B429C" w:rsidP="000D0A13">
      <w:pPr>
        <w:pStyle w:val="NoSpacing"/>
        <w:ind w:left="720"/>
      </w:pPr>
      <w:r>
        <w:t>“All roads in the Bible lead to Romans, and when the message of Romans gets into a person’s heart there is no telling what may happen.”</w:t>
      </w:r>
    </w:p>
    <w:p w14:paraId="63E1AC29" w14:textId="558DED05" w:rsidR="000243D7" w:rsidRDefault="000243D7" w:rsidP="00735C6E">
      <w:pPr>
        <w:pStyle w:val="NoSpacing"/>
      </w:pPr>
    </w:p>
    <w:p w14:paraId="341059C0" w14:textId="77777777" w:rsidR="000243D7" w:rsidRDefault="000243D7" w:rsidP="00735C6E">
      <w:pPr>
        <w:pStyle w:val="NoSpacing"/>
      </w:pPr>
    </w:p>
    <w:p w14:paraId="2009034C" w14:textId="0E41099F" w:rsidR="000243D7" w:rsidRPr="006B01BC" w:rsidRDefault="006B01BC" w:rsidP="00735C6E">
      <w:pPr>
        <w:pStyle w:val="NoSpacing"/>
        <w:rPr>
          <w:b/>
          <w:sz w:val="24"/>
          <w:szCs w:val="18"/>
        </w:rPr>
      </w:pPr>
      <w:r w:rsidRPr="006B01BC">
        <w:rPr>
          <w:b/>
          <w:sz w:val="24"/>
          <w:szCs w:val="18"/>
        </w:rPr>
        <w:t>Back</w:t>
      </w:r>
      <w:r>
        <w:rPr>
          <w:b/>
          <w:sz w:val="24"/>
          <w:szCs w:val="18"/>
        </w:rPr>
        <w:t>g</w:t>
      </w:r>
      <w:r w:rsidRPr="006B01BC">
        <w:rPr>
          <w:b/>
          <w:sz w:val="24"/>
          <w:szCs w:val="18"/>
        </w:rPr>
        <w:t>round to Romans</w:t>
      </w:r>
      <w:r w:rsidR="00661610">
        <w:rPr>
          <w:b/>
          <w:sz w:val="24"/>
          <w:szCs w:val="18"/>
        </w:rPr>
        <w:t>:</w:t>
      </w:r>
    </w:p>
    <w:p w14:paraId="5BFF7C22" w14:textId="77777777" w:rsidR="000243D7" w:rsidRDefault="000243D7" w:rsidP="00735C6E">
      <w:pPr>
        <w:pStyle w:val="NoSpacing"/>
      </w:pPr>
    </w:p>
    <w:p w14:paraId="46973E17" w14:textId="77777777" w:rsidR="00661610" w:rsidRDefault="00661610" w:rsidP="00CF44F6">
      <w:pPr>
        <w:pStyle w:val="NoSpacing"/>
        <w:ind w:left="720"/>
      </w:pPr>
      <w:r>
        <w:t>A Letter</w:t>
      </w:r>
    </w:p>
    <w:p w14:paraId="30919393" w14:textId="77777777" w:rsidR="00661610" w:rsidRDefault="00661610" w:rsidP="00CF44F6">
      <w:pPr>
        <w:pStyle w:val="NoSpacing"/>
        <w:ind w:left="720"/>
      </w:pPr>
    </w:p>
    <w:p w14:paraId="321A2F96" w14:textId="77777777" w:rsidR="00661610" w:rsidRDefault="00661610" w:rsidP="00CF44F6">
      <w:pPr>
        <w:pStyle w:val="NoSpacing"/>
        <w:ind w:left="720"/>
      </w:pPr>
      <w:r>
        <w:t xml:space="preserve">Written by </w:t>
      </w:r>
      <w:proofErr w:type="gramStart"/>
      <w:r>
        <w:t>Paul</w:t>
      </w:r>
      <w:proofErr w:type="gramEnd"/>
    </w:p>
    <w:p w14:paraId="706FA7A5" w14:textId="77777777" w:rsidR="00661610" w:rsidRDefault="00661610" w:rsidP="00CF44F6">
      <w:pPr>
        <w:pStyle w:val="NoSpacing"/>
        <w:ind w:left="720"/>
      </w:pPr>
    </w:p>
    <w:p w14:paraId="5A78435D" w14:textId="77777777" w:rsidR="001D39A2" w:rsidRDefault="001D39A2" w:rsidP="00CF44F6">
      <w:pPr>
        <w:pStyle w:val="NoSpacing"/>
        <w:ind w:left="720"/>
      </w:pPr>
      <w:r>
        <w:t>The Church in Rome</w:t>
      </w:r>
    </w:p>
    <w:p w14:paraId="6D1FFF16" w14:textId="270AD6F8" w:rsidR="005A67BF" w:rsidRDefault="005A67BF" w:rsidP="00735C6E">
      <w:pPr>
        <w:pStyle w:val="NoSpacing"/>
      </w:pPr>
    </w:p>
    <w:p w14:paraId="65E5AFE0" w14:textId="77777777" w:rsidR="00422F86" w:rsidRDefault="00422F86" w:rsidP="00735C6E">
      <w:pPr>
        <w:pStyle w:val="NoSpacing"/>
      </w:pPr>
    </w:p>
    <w:p w14:paraId="229924F6" w14:textId="673490B4" w:rsidR="000066B5" w:rsidRPr="00CF44F6" w:rsidRDefault="00CF44F6" w:rsidP="00735C6E">
      <w:pPr>
        <w:pStyle w:val="NoSpacing"/>
        <w:rPr>
          <w:b/>
          <w:sz w:val="24"/>
          <w:szCs w:val="28"/>
        </w:rPr>
      </w:pPr>
      <w:r>
        <w:rPr>
          <w:b/>
          <w:sz w:val="24"/>
          <w:szCs w:val="28"/>
        </w:rPr>
        <w:t>The Letter’s</w:t>
      </w:r>
      <w:r w:rsidR="001D39A2" w:rsidRPr="00CF44F6">
        <w:rPr>
          <w:b/>
          <w:sz w:val="24"/>
          <w:szCs w:val="28"/>
        </w:rPr>
        <w:t xml:space="preserve"> Introduction: </w:t>
      </w:r>
    </w:p>
    <w:p w14:paraId="293E5654" w14:textId="57829AE0" w:rsidR="0087521F" w:rsidRDefault="0087521F" w:rsidP="00735C6E">
      <w:pPr>
        <w:pStyle w:val="NoSpacing"/>
      </w:pPr>
    </w:p>
    <w:p w14:paraId="67402A2E" w14:textId="672C1727" w:rsidR="005A67BF" w:rsidRDefault="001B2F7B" w:rsidP="001B2F7B">
      <w:pPr>
        <w:pStyle w:val="NoSpacing"/>
        <w:ind w:left="720"/>
      </w:pPr>
      <w:r>
        <w:t>Gospel = good news, glad tidings, good announcement</w:t>
      </w:r>
    </w:p>
    <w:p w14:paraId="2181152D" w14:textId="79A523B7" w:rsidR="001B2F7B" w:rsidRDefault="001B2F7B" w:rsidP="001B2F7B">
      <w:pPr>
        <w:pStyle w:val="NoSpacing"/>
        <w:ind w:left="720"/>
      </w:pPr>
      <w:proofErr w:type="spellStart"/>
      <w:r>
        <w:t>Grk</w:t>
      </w:r>
      <w:proofErr w:type="spellEnd"/>
      <w:r>
        <w:t xml:space="preserve">. </w:t>
      </w:r>
      <w:proofErr w:type="spellStart"/>
      <w:r>
        <w:t>euangelion</w:t>
      </w:r>
      <w:proofErr w:type="spellEnd"/>
    </w:p>
    <w:p w14:paraId="263B2F04" w14:textId="6068EF04" w:rsidR="005A67BF" w:rsidRDefault="005A67BF" w:rsidP="00735C6E">
      <w:pPr>
        <w:pStyle w:val="NoSpacing"/>
      </w:pPr>
    </w:p>
    <w:p w14:paraId="34A66949" w14:textId="2D20D0C4" w:rsidR="00D83152" w:rsidRDefault="00D83152" w:rsidP="00735C6E">
      <w:pPr>
        <w:pStyle w:val="NoSpacing"/>
      </w:pPr>
    </w:p>
    <w:p w14:paraId="5EF5CA17" w14:textId="77777777" w:rsidR="006374D1" w:rsidRDefault="006374D1" w:rsidP="00735C6E">
      <w:pPr>
        <w:pStyle w:val="NoSpacing"/>
      </w:pPr>
    </w:p>
    <w:p w14:paraId="4C89FEA8" w14:textId="00E2A538" w:rsidR="00735C6E" w:rsidRPr="00A17B24" w:rsidRDefault="00153609" w:rsidP="00735C6E">
      <w:pPr>
        <w:pStyle w:val="NoSpacing"/>
        <w:rPr>
          <w:b/>
          <w:sz w:val="28"/>
          <w:szCs w:val="20"/>
        </w:rPr>
      </w:pPr>
      <w:r w:rsidRPr="00A17B24">
        <w:rPr>
          <w:b/>
          <w:sz w:val="28"/>
          <w:szCs w:val="20"/>
        </w:rPr>
        <w:t xml:space="preserve">IT’S </w:t>
      </w:r>
      <w:r w:rsidR="00735C6E" w:rsidRPr="00A17B24">
        <w:rPr>
          <w:b/>
          <w:sz w:val="28"/>
          <w:szCs w:val="20"/>
        </w:rPr>
        <w:t xml:space="preserve">GOOD NEWS </w:t>
      </w:r>
      <w:r w:rsidR="000F11DE" w:rsidRPr="00A17B24">
        <w:rPr>
          <w:b/>
          <w:sz w:val="28"/>
          <w:szCs w:val="20"/>
          <w:u w:val="single"/>
        </w:rPr>
        <w:t>ABOUT</w:t>
      </w:r>
      <w:r w:rsidR="00735C6E" w:rsidRPr="00A17B24">
        <w:rPr>
          <w:b/>
          <w:sz w:val="28"/>
          <w:szCs w:val="20"/>
          <w:u w:val="single"/>
        </w:rPr>
        <w:t xml:space="preserve"> HIS SON</w:t>
      </w:r>
    </w:p>
    <w:p w14:paraId="64FB4B12" w14:textId="77777777" w:rsidR="00735C6E" w:rsidRDefault="00735C6E" w:rsidP="00735C6E">
      <w:pPr>
        <w:pStyle w:val="NoSpacing"/>
      </w:pPr>
    </w:p>
    <w:p w14:paraId="01B798E8" w14:textId="77777777" w:rsidR="00735C6E" w:rsidRDefault="00735C6E" w:rsidP="0067629F">
      <w:pPr>
        <w:pStyle w:val="NoSpacing"/>
        <w:ind w:left="720"/>
      </w:pPr>
    </w:p>
    <w:p w14:paraId="7BADEA38" w14:textId="65309762" w:rsidR="00853553" w:rsidRPr="00CF44F6" w:rsidRDefault="00735C6E" w:rsidP="0067629F">
      <w:pPr>
        <w:pStyle w:val="NoSpacing"/>
        <w:ind w:left="720"/>
        <w:rPr>
          <w:bCs/>
        </w:rPr>
      </w:pPr>
      <w:r w:rsidRPr="00A17B24">
        <w:rPr>
          <w:bCs/>
          <w:u w:val="single"/>
        </w:rPr>
        <w:t>DESCENCED</w:t>
      </w:r>
      <w:r w:rsidRPr="00CF44F6">
        <w:rPr>
          <w:bCs/>
        </w:rPr>
        <w:t xml:space="preserve"> as the rightful heir. </w:t>
      </w:r>
    </w:p>
    <w:p w14:paraId="78B5B9AE" w14:textId="6EA14770" w:rsidR="00BE68FF" w:rsidRPr="00CF44F6" w:rsidRDefault="00BE68FF" w:rsidP="00735C6E">
      <w:pPr>
        <w:pStyle w:val="NoSpacing"/>
        <w:rPr>
          <w:bCs/>
        </w:rPr>
      </w:pPr>
    </w:p>
    <w:p w14:paraId="3C3E7E03" w14:textId="77777777" w:rsidR="00BE68FF" w:rsidRPr="00CF44F6" w:rsidRDefault="00BE68FF" w:rsidP="00735C6E">
      <w:pPr>
        <w:pStyle w:val="NoSpacing"/>
        <w:rPr>
          <w:bCs/>
        </w:rPr>
      </w:pPr>
    </w:p>
    <w:p w14:paraId="0E5A3831" w14:textId="142C75FA" w:rsidR="00020F06" w:rsidRPr="00CF44F6" w:rsidRDefault="003C5608" w:rsidP="0067629F">
      <w:pPr>
        <w:pStyle w:val="NoSpacing"/>
        <w:ind w:left="720"/>
        <w:rPr>
          <w:bCs/>
        </w:rPr>
      </w:pPr>
      <w:r w:rsidRPr="00A17B24">
        <w:rPr>
          <w:bCs/>
          <w:u w:val="single"/>
        </w:rPr>
        <w:t>DECLARED</w:t>
      </w:r>
      <w:r w:rsidRPr="00CF44F6">
        <w:rPr>
          <w:bCs/>
        </w:rPr>
        <w:t xml:space="preserve"> as the resurrected Son of God. </w:t>
      </w:r>
    </w:p>
    <w:p w14:paraId="45501021" w14:textId="52F2FED2" w:rsidR="003E26B8" w:rsidRDefault="003E26B8" w:rsidP="00735C6E">
      <w:pPr>
        <w:pStyle w:val="NoSpacing"/>
      </w:pPr>
    </w:p>
    <w:p w14:paraId="4F26AD1B" w14:textId="4C82A9D2" w:rsidR="0067629F" w:rsidRDefault="0067629F" w:rsidP="00735C6E">
      <w:pPr>
        <w:pStyle w:val="NoSpacing"/>
      </w:pPr>
    </w:p>
    <w:p w14:paraId="4BB9ACA3" w14:textId="77777777" w:rsidR="006374D1" w:rsidRDefault="006374D1" w:rsidP="00735C6E">
      <w:pPr>
        <w:pStyle w:val="NoSpacing"/>
      </w:pPr>
    </w:p>
    <w:p w14:paraId="0A16167E" w14:textId="2D12ED15" w:rsidR="000F11DE" w:rsidRPr="00A17B24" w:rsidRDefault="00153609" w:rsidP="00735C6E">
      <w:pPr>
        <w:pStyle w:val="NoSpacing"/>
        <w:rPr>
          <w:b/>
          <w:sz w:val="28"/>
          <w:szCs w:val="20"/>
        </w:rPr>
      </w:pPr>
      <w:r w:rsidRPr="00A17B24">
        <w:rPr>
          <w:b/>
          <w:sz w:val="28"/>
          <w:szCs w:val="20"/>
        </w:rPr>
        <w:t xml:space="preserve">IT’S </w:t>
      </w:r>
      <w:r w:rsidR="000F11DE" w:rsidRPr="00A17B24">
        <w:rPr>
          <w:b/>
          <w:sz w:val="28"/>
          <w:szCs w:val="20"/>
        </w:rPr>
        <w:t xml:space="preserve">GOOD NEWS </w:t>
      </w:r>
      <w:r w:rsidR="000F11DE" w:rsidRPr="00A17B24">
        <w:rPr>
          <w:b/>
          <w:sz w:val="28"/>
          <w:szCs w:val="20"/>
          <w:u w:val="single"/>
        </w:rPr>
        <w:t>ABOUT POWER FOR SALVATION</w:t>
      </w:r>
    </w:p>
    <w:p w14:paraId="17430909" w14:textId="60F3B6A5" w:rsidR="009673CA" w:rsidRDefault="009673CA" w:rsidP="009673CA">
      <w:pPr>
        <w:pStyle w:val="NoSpacing"/>
        <w:ind w:left="720"/>
      </w:pPr>
    </w:p>
    <w:p w14:paraId="00B2BC93" w14:textId="505100C0" w:rsidR="009673CA" w:rsidRDefault="009673CA" w:rsidP="009673CA">
      <w:pPr>
        <w:pStyle w:val="NoSpacing"/>
        <w:ind w:left="720"/>
      </w:pPr>
      <w:r>
        <w:t>Verses 16 and 5</w:t>
      </w:r>
    </w:p>
    <w:p w14:paraId="4767B113" w14:textId="33852F2F" w:rsidR="009340D0" w:rsidRDefault="009340D0" w:rsidP="00B63FE5">
      <w:pPr>
        <w:pStyle w:val="NoSpacing"/>
      </w:pPr>
    </w:p>
    <w:p w14:paraId="176FFE6F" w14:textId="77777777" w:rsidR="009673CA" w:rsidRDefault="009673CA" w:rsidP="00B63FE5">
      <w:pPr>
        <w:pStyle w:val="NoSpacing"/>
      </w:pPr>
    </w:p>
    <w:p w14:paraId="4CCDA8AE" w14:textId="6A49F216" w:rsidR="00F74111" w:rsidRDefault="00F74111" w:rsidP="00B63FE5">
      <w:pPr>
        <w:pStyle w:val="NoSpacing"/>
      </w:pPr>
    </w:p>
    <w:p w14:paraId="31D924D0" w14:textId="77777777" w:rsidR="009673CA" w:rsidRDefault="009673CA" w:rsidP="00B63FE5">
      <w:pPr>
        <w:pStyle w:val="NoSpacing"/>
      </w:pPr>
    </w:p>
    <w:p w14:paraId="772E89D5" w14:textId="77777777" w:rsidR="009754EC" w:rsidRDefault="009754EC">
      <w:pPr>
        <w:rPr>
          <w:b/>
          <w:sz w:val="28"/>
          <w:szCs w:val="20"/>
        </w:rPr>
      </w:pPr>
      <w:r>
        <w:rPr>
          <w:b/>
          <w:sz w:val="28"/>
          <w:szCs w:val="20"/>
        </w:rPr>
        <w:br w:type="page"/>
      </w:r>
    </w:p>
    <w:p w14:paraId="72F25B96" w14:textId="64CBBD6A" w:rsidR="009340D0" w:rsidRPr="00A17B24" w:rsidRDefault="00153609" w:rsidP="00B63FE5">
      <w:pPr>
        <w:pStyle w:val="NoSpacing"/>
        <w:rPr>
          <w:b/>
          <w:sz w:val="28"/>
          <w:szCs w:val="20"/>
        </w:rPr>
      </w:pPr>
      <w:r w:rsidRPr="00A17B24">
        <w:rPr>
          <w:b/>
          <w:sz w:val="28"/>
          <w:szCs w:val="20"/>
        </w:rPr>
        <w:lastRenderedPageBreak/>
        <w:t xml:space="preserve">IT’S </w:t>
      </w:r>
      <w:r w:rsidR="009340D0" w:rsidRPr="00A17B24">
        <w:rPr>
          <w:b/>
          <w:sz w:val="28"/>
          <w:szCs w:val="20"/>
        </w:rPr>
        <w:t xml:space="preserve">GOOD NEWS </w:t>
      </w:r>
      <w:r w:rsidR="009340D0" w:rsidRPr="00A17B24">
        <w:rPr>
          <w:b/>
          <w:sz w:val="28"/>
          <w:szCs w:val="20"/>
          <w:u w:val="single"/>
        </w:rPr>
        <w:t>FOR EVERYONE</w:t>
      </w:r>
      <w:r w:rsidRPr="00A17B24">
        <w:rPr>
          <w:b/>
          <w:sz w:val="28"/>
          <w:szCs w:val="20"/>
        </w:rPr>
        <w:t>.</w:t>
      </w:r>
    </w:p>
    <w:p w14:paraId="7279D488" w14:textId="46DB5918" w:rsidR="009340D0" w:rsidRDefault="009340D0" w:rsidP="00B63FE5">
      <w:pPr>
        <w:pStyle w:val="NoSpacing"/>
      </w:pPr>
    </w:p>
    <w:p w14:paraId="3898197F" w14:textId="137ED4B4" w:rsidR="00713D27" w:rsidRDefault="006606DA" w:rsidP="008A1D61">
      <w:pPr>
        <w:pStyle w:val="NoSpacing"/>
        <w:ind w:left="720"/>
      </w:pPr>
      <w:r>
        <w:t>v.16</w:t>
      </w:r>
      <w:r>
        <w:tab/>
      </w:r>
      <w:r w:rsidR="008A1D61">
        <w:t>“everyone”</w:t>
      </w:r>
    </w:p>
    <w:p w14:paraId="0C3A10FB" w14:textId="1B578A6A" w:rsidR="008A1D61" w:rsidRDefault="006606DA" w:rsidP="008A1D61">
      <w:pPr>
        <w:pStyle w:val="NoSpacing"/>
        <w:ind w:left="720"/>
      </w:pPr>
      <w:r>
        <w:t>v.5</w:t>
      </w:r>
      <w:r>
        <w:tab/>
      </w:r>
      <w:r w:rsidR="008A1D61">
        <w:t xml:space="preserve">“all nations” </w:t>
      </w:r>
    </w:p>
    <w:p w14:paraId="7C8D6E6D" w14:textId="0865BAC2" w:rsidR="008A1D61" w:rsidRDefault="006606DA" w:rsidP="008A1D61">
      <w:pPr>
        <w:pStyle w:val="NoSpacing"/>
        <w:ind w:left="720"/>
      </w:pPr>
      <w:r>
        <w:t>v.8</w:t>
      </w:r>
      <w:r>
        <w:tab/>
      </w:r>
      <w:r w:rsidR="008A1D61">
        <w:t>“all the world”</w:t>
      </w:r>
    </w:p>
    <w:p w14:paraId="20FEC0BF" w14:textId="77777777" w:rsidR="008A1D61" w:rsidRDefault="008A1D61" w:rsidP="004D2BA8">
      <w:pPr>
        <w:pStyle w:val="NoSpacing"/>
      </w:pPr>
    </w:p>
    <w:p w14:paraId="10C5F53D" w14:textId="76D88330" w:rsidR="00713D27" w:rsidRDefault="00713D27" w:rsidP="004D2BA8">
      <w:pPr>
        <w:pStyle w:val="NoSpacing"/>
      </w:pPr>
      <w:r>
        <w:tab/>
        <w:t>30</w:t>
      </w:r>
      <w:r w:rsidR="00912FE5">
        <w:t>&lt;</w:t>
      </w:r>
      <w:r>
        <w:t xml:space="preserve"> AD</w:t>
      </w:r>
      <w:r>
        <w:tab/>
        <w:t>Church in Rome planted</w:t>
      </w:r>
    </w:p>
    <w:p w14:paraId="7053133E" w14:textId="2AF10756" w:rsidR="00713D27" w:rsidRDefault="00713D27" w:rsidP="004D2BA8">
      <w:pPr>
        <w:pStyle w:val="NoSpacing"/>
      </w:pPr>
      <w:r>
        <w:tab/>
      </w:r>
      <w:proofErr w:type="gramStart"/>
      <w:r w:rsidR="00BA07DE">
        <w:t>49  AD</w:t>
      </w:r>
      <w:proofErr w:type="gramEnd"/>
      <w:r w:rsidR="00BA07DE">
        <w:tab/>
      </w:r>
      <w:r w:rsidR="00BA07DE">
        <w:tab/>
        <w:t>Claudius expels Jews from Rome</w:t>
      </w:r>
    </w:p>
    <w:p w14:paraId="6B9951E9" w14:textId="28004DD3" w:rsidR="00BA07DE" w:rsidRDefault="00BA07DE" w:rsidP="004D2BA8">
      <w:pPr>
        <w:pStyle w:val="NoSpacing"/>
      </w:pPr>
      <w:r>
        <w:tab/>
        <w:t>54 AD</w:t>
      </w:r>
      <w:r w:rsidR="00912FE5">
        <w:tab/>
      </w:r>
      <w:r w:rsidR="00912FE5">
        <w:tab/>
        <w:t xml:space="preserve">Nero invites Jews back to </w:t>
      </w:r>
      <w:proofErr w:type="gramStart"/>
      <w:r w:rsidR="00912FE5">
        <w:t>Rome</w:t>
      </w:r>
      <w:proofErr w:type="gramEnd"/>
    </w:p>
    <w:p w14:paraId="2EB664AE" w14:textId="2369E3EE" w:rsidR="00912FE5" w:rsidRDefault="00912FE5" w:rsidP="004D2BA8">
      <w:pPr>
        <w:pStyle w:val="NoSpacing"/>
      </w:pPr>
      <w:r>
        <w:tab/>
        <w:t>57 AD</w:t>
      </w:r>
      <w:r>
        <w:tab/>
      </w:r>
      <w:r>
        <w:tab/>
        <w:t xml:space="preserve">Paul writes letter to </w:t>
      </w:r>
      <w:proofErr w:type="gramStart"/>
      <w:r>
        <w:t>Rome</w:t>
      </w:r>
      <w:proofErr w:type="gramEnd"/>
    </w:p>
    <w:p w14:paraId="5CB9E58C" w14:textId="77777777" w:rsidR="00895B2A" w:rsidRDefault="00895B2A" w:rsidP="004D2BA8">
      <w:pPr>
        <w:pStyle w:val="NoSpacing"/>
      </w:pPr>
    </w:p>
    <w:p w14:paraId="3A659CFE" w14:textId="77777777" w:rsidR="00377CA8" w:rsidRDefault="00377CA8" w:rsidP="00D74FC3">
      <w:pPr>
        <w:pStyle w:val="NoSpacing"/>
      </w:pPr>
    </w:p>
    <w:p w14:paraId="3F447656" w14:textId="607F853B" w:rsidR="00D74FC3" w:rsidRDefault="00377CA8" w:rsidP="00377CA8">
      <w:pPr>
        <w:pStyle w:val="NoSpacing"/>
        <w:ind w:left="720"/>
      </w:pPr>
      <w:r>
        <w:t xml:space="preserve">Jesus </w:t>
      </w:r>
      <w:r w:rsidR="00D74FC3">
        <w:t xml:space="preserve">came to create a NEW HUMANITY. </w:t>
      </w:r>
    </w:p>
    <w:p w14:paraId="17270D84" w14:textId="503E35B4" w:rsidR="006374D1" w:rsidRDefault="006374D1" w:rsidP="00377CA8">
      <w:pPr>
        <w:pStyle w:val="NoSpacing"/>
        <w:ind w:left="720"/>
      </w:pPr>
    </w:p>
    <w:p w14:paraId="7D9F0F6E" w14:textId="08D47309" w:rsidR="006374D1" w:rsidRDefault="006374D1" w:rsidP="00377CA8">
      <w:pPr>
        <w:pStyle w:val="NoSpacing"/>
        <w:ind w:left="720"/>
      </w:pPr>
      <w:r>
        <w:t>Revelation 7</w:t>
      </w:r>
      <w:r w:rsidR="00AE716A">
        <w:t>:9</w:t>
      </w:r>
    </w:p>
    <w:p w14:paraId="167AE396" w14:textId="1C4823A8" w:rsidR="00443700" w:rsidRDefault="00443700" w:rsidP="004D2BA8">
      <w:pPr>
        <w:pStyle w:val="NoSpacing"/>
      </w:pPr>
    </w:p>
    <w:p w14:paraId="168CA4D9" w14:textId="2C9CD0E1" w:rsidR="006374D1" w:rsidRDefault="006374D1" w:rsidP="004D2BA8">
      <w:pPr>
        <w:pStyle w:val="NoSpacing"/>
      </w:pPr>
    </w:p>
    <w:p w14:paraId="17061C7C" w14:textId="77777777" w:rsidR="006374D1" w:rsidRDefault="006374D1" w:rsidP="004D2BA8">
      <w:pPr>
        <w:pStyle w:val="NoSpacing"/>
      </w:pPr>
    </w:p>
    <w:p w14:paraId="07D5E156" w14:textId="43162F9E" w:rsidR="003B2FE1" w:rsidRPr="00A17B24" w:rsidRDefault="00153609" w:rsidP="003B2FE1">
      <w:pPr>
        <w:pStyle w:val="NoSpacing"/>
        <w:rPr>
          <w:b/>
          <w:sz w:val="28"/>
          <w:szCs w:val="20"/>
        </w:rPr>
      </w:pPr>
      <w:r w:rsidRPr="00A17B24">
        <w:rPr>
          <w:b/>
          <w:sz w:val="28"/>
          <w:szCs w:val="20"/>
        </w:rPr>
        <w:t xml:space="preserve">IT’S </w:t>
      </w:r>
      <w:r w:rsidR="003B2FE1" w:rsidRPr="00A17B24">
        <w:rPr>
          <w:b/>
          <w:sz w:val="28"/>
          <w:szCs w:val="20"/>
        </w:rPr>
        <w:t xml:space="preserve">GOOD NEWS </w:t>
      </w:r>
      <w:r w:rsidRPr="00A17B24">
        <w:rPr>
          <w:b/>
          <w:sz w:val="28"/>
          <w:szCs w:val="20"/>
        </w:rPr>
        <w:t xml:space="preserve">THAT </w:t>
      </w:r>
      <w:r w:rsidR="003B2FE1" w:rsidRPr="00A17B24">
        <w:rPr>
          <w:b/>
          <w:sz w:val="28"/>
          <w:szCs w:val="20"/>
          <w:u w:val="single"/>
        </w:rPr>
        <w:t>REVEALS GOD’S RIGHTEOUSNESS</w:t>
      </w:r>
      <w:r w:rsidRPr="00A17B24">
        <w:rPr>
          <w:b/>
          <w:sz w:val="28"/>
          <w:szCs w:val="20"/>
        </w:rPr>
        <w:t>.</w:t>
      </w:r>
    </w:p>
    <w:p w14:paraId="333248DB" w14:textId="77777777" w:rsidR="003B2FE1" w:rsidRDefault="003B2FE1" w:rsidP="003B2FE1">
      <w:pPr>
        <w:pStyle w:val="NoSpacing"/>
      </w:pPr>
    </w:p>
    <w:p w14:paraId="7D020E14" w14:textId="77777777" w:rsidR="0061386F" w:rsidRDefault="0061386F" w:rsidP="0061386F">
      <w:pPr>
        <w:pStyle w:val="NoSpacing"/>
        <w:ind w:left="720"/>
      </w:pPr>
    </w:p>
    <w:p w14:paraId="37D3F600" w14:textId="3A08C1DD" w:rsidR="00443700" w:rsidRDefault="0061386F" w:rsidP="0061386F">
      <w:pPr>
        <w:pStyle w:val="NoSpacing"/>
        <w:ind w:left="720"/>
      </w:pPr>
      <w:r>
        <w:t xml:space="preserve">v. 17 “in [the gospel] the righteousness of God is </w:t>
      </w:r>
      <w:proofErr w:type="gramStart"/>
      <w:r>
        <w:t>revealed</w:t>
      </w:r>
      <w:proofErr w:type="gramEnd"/>
      <w:r>
        <w:t>”</w:t>
      </w:r>
    </w:p>
    <w:p w14:paraId="164DC5B9" w14:textId="40A7101E" w:rsidR="00A17B24" w:rsidRDefault="00A17B24" w:rsidP="004D2BA8">
      <w:pPr>
        <w:pStyle w:val="NoSpacing"/>
      </w:pPr>
    </w:p>
    <w:p w14:paraId="6422146E" w14:textId="0A76AF62" w:rsidR="00A17B24" w:rsidRDefault="00A17B24" w:rsidP="004D2BA8">
      <w:pPr>
        <w:pStyle w:val="NoSpacing"/>
      </w:pPr>
    </w:p>
    <w:p w14:paraId="0632F9E7" w14:textId="77777777" w:rsidR="00A17B24" w:rsidRDefault="00A17B24" w:rsidP="004D2BA8">
      <w:pPr>
        <w:pStyle w:val="NoSpacing"/>
      </w:pPr>
    </w:p>
    <w:p w14:paraId="31A53576" w14:textId="2A00C3CA" w:rsidR="00443700" w:rsidRDefault="00443700" w:rsidP="004D2BA8">
      <w:pPr>
        <w:pStyle w:val="NoSpacing"/>
      </w:pPr>
    </w:p>
    <w:p w14:paraId="7A63E0A4" w14:textId="64ADDF9F" w:rsidR="00443700" w:rsidRDefault="00443700" w:rsidP="004D2BA8">
      <w:pPr>
        <w:pStyle w:val="NoSpacing"/>
      </w:pPr>
    </w:p>
    <w:p w14:paraId="7D68D443" w14:textId="14563DE5" w:rsidR="00443700" w:rsidRDefault="00443700" w:rsidP="004D2BA8">
      <w:pPr>
        <w:pStyle w:val="NoSpacing"/>
      </w:pPr>
    </w:p>
    <w:p w14:paraId="4B912653" w14:textId="3B967A5F" w:rsidR="00443700" w:rsidRPr="00D83152" w:rsidRDefault="00D83152" w:rsidP="004D2BA8">
      <w:pPr>
        <w:pStyle w:val="NoSpacing"/>
        <w:rPr>
          <w:sz w:val="28"/>
          <w:szCs w:val="32"/>
        </w:rPr>
      </w:pPr>
      <w:r>
        <w:rPr>
          <w:b/>
          <w:bCs/>
          <w:sz w:val="28"/>
          <w:szCs w:val="32"/>
        </w:rPr>
        <w:t>AND SO…</w:t>
      </w:r>
    </w:p>
    <w:p w14:paraId="0C291DDB" w14:textId="77777777" w:rsidR="00443700" w:rsidRDefault="00443700" w:rsidP="004D2BA8">
      <w:pPr>
        <w:pStyle w:val="NoSpacing"/>
      </w:pPr>
    </w:p>
    <w:p w14:paraId="673BCBE4" w14:textId="6047B80C" w:rsidR="00443700" w:rsidRDefault="00443700" w:rsidP="004D2BA8">
      <w:pPr>
        <w:pStyle w:val="NoSpacing"/>
      </w:pPr>
    </w:p>
    <w:p w14:paraId="3A6C8CF6" w14:textId="716882B8" w:rsidR="00D83152" w:rsidRDefault="00D83152" w:rsidP="004D2BA8">
      <w:pPr>
        <w:pStyle w:val="NoSpacing"/>
      </w:pPr>
    </w:p>
    <w:p w14:paraId="516BC660" w14:textId="2EA642B1" w:rsidR="00D83152" w:rsidRDefault="00D83152" w:rsidP="004D2BA8">
      <w:pPr>
        <w:pStyle w:val="NoSpacing"/>
      </w:pPr>
    </w:p>
    <w:p w14:paraId="3B5956C5" w14:textId="6D628E91" w:rsidR="00D83152" w:rsidRDefault="00D83152" w:rsidP="004D2BA8">
      <w:pPr>
        <w:pStyle w:val="NoSpacing"/>
      </w:pPr>
    </w:p>
    <w:p w14:paraId="79044A0E" w14:textId="349A052E" w:rsidR="00D83152" w:rsidRDefault="00D83152" w:rsidP="004D2BA8">
      <w:pPr>
        <w:pStyle w:val="NoSpacing"/>
      </w:pPr>
    </w:p>
    <w:p w14:paraId="13C58690" w14:textId="1BC7F56B" w:rsidR="00D83152" w:rsidRDefault="00D83152" w:rsidP="004D2BA8">
      <w:pPr>
        <w:pStyle w:val="NoSpacing"/>
      </w:pPr>
    </w:p>
    <w:p w14:paraId="611EB8B3" w14:textId="5141EBBD" w:rsidR="009754EC" w:rsidRDefault="009754EC">
      <w:r>
        <w:br w:type="page"/>
      </w:r>
    </w:p>
    <w:p w14:paraId="68FD9F0E" w14:textId="77777777" w:rsidR="00D83152" w:rsidRDefault="00D83152" w:rsidP="004D2BA8">
      <w:pPr>
        <w:pStyle w:val="NoSpacing"/>
      </w:pPr>
    </w:p>
    <w:p w14:paraId="161B4789" w14:textId="77184238" w:rsidR="00D83152" w:rsidRPr="009754EC" w:rsidRDefault="00D83152" w:rsidP="009754EC">
      <w:pPr>
        <w:pStyle w:val="NoSpacing"/>
        <w:pBdr>
          <w:bottom w:val="single" w:sz="4" w:space="1" w:color="auto"/>
        </w:pBdr>
        <w:jc w:val="center"/>
        <w:rPr>
          <w:b/>
          <w:bCs/>
          <w:sz w:val="36"/>
          <w:szCs w:val="40"/>
        </w:rPr>
      </w:pPr>
      <w:r w:rsidRPr="009754EC">
        <w:rPr>
          <w:b/>
          <w:bCs/>
          <w:sz w:val="36"/>
          <w:szCs w:val="40"/>
        </w:rPr>
        <w:t>GOING DEEPER</w:t>
      </w:r>
    </w:p>
    <w:p w14:paraId="78B15CBF" w14:textId="3F1AC26C" w:rsidR="00D83152" w:rsidRDefault="00D83152" w:rsidP="004D2BA8">
      <w:pPr>
        <w:pStyle w:val="NoSpacing"/>
        <w:rPr>
          <w:b/>
          <w:bCs/>
        </w:rPr>
      </w:pPr>
    </w:p>
    <w:p w14:paraId="0AA2E0E2" w14:textId="0EA98138" w:rsidR="00C040BB" w:rsidRDefault="00C040BB" w:rsidP="004D2BA8">
      <w:pPr>
        <w:pStyle w:val="NoSpacing"/>
      </w:pPr>
      <w:r>
        <w:t xml:space="preserve">We want to encourage you to invest more time into the book of Romans. Like we said, we won’t be looking at EVERYTHING in </w:t>
      </w:r>
      <w:proofErr w:type="gramStart"/>
      <w:r>
        <w:t>Romans</w:t>
      </w:r>
      <w:proofErr w:type="gramEnd"/>
      <w:r>
        <w:t xml:space="preserve"> but we will be looking at ENOUGH. Here are some ways for you to go deeper into Romans: </w:t>
      </w:r>
    </w:p>
    <w:p w14:paraId="28F4C800" w14:textId="1056500F" w:rsidR="00C040BB" w:rsidRDefault="00C040BB" w:rsidP="004D2BA8">
      <w:pPr>
        <w:pStyle w:val="NoSpacing"/>
      </w:pPr>
    </w:p>
    <w:p w14:paraId="2BC93BB1" w14:textId="1DED909D" w:rsidR="008D0E09" w:rsidRDefault="008D0E09" w:rsidP="004D2BA8">
      <w:pPr>
        <w:pStyle w:val="NoSpacing"/>
      </w:pPr>
      <w:r>
        <w:rPr>
          <w:b/>
          <w:bCs/>
        </w:rPr>
        <w:t>Pray about what you learned today.</w:t>
      </w:r>
    </w:p>
    <w:p w14:paraId="3DD190F5" w14:textId="695C9C95" w:rsidR="008D0E09" w:rsidRDefault="008D0E09" w:rsidP="004D2BA8">
      <w:pPr>
        <w:pStyle w:val="NoSpacing"/>
      </w:pPr>
      <w:r>
        <w:t xml:space="preserve">If God spoke to you today, find </w:t>
      </w:r>
      <w:r w:rsidR="000A5B83">
        <w:t>a quite space and take the time to respond to God in prayer.</w:t>
      </w:r>
    </w:p>
    <w:p w14:paraId="20EFF3E5" w14:textId="306C6405" w:rsidR="000A5B83" w:rsidRDefault="000A5B83" w:rsidP="004D2BA8">
      <w:pPr>
        <w:pStyle w:val="NoSpacing"/>
      </w:pPr>
    </w:p>
    <w:p w14:paraId="06BE37FC" w14:textId="3676045B" w:rsidR="005D6EA0" w:rsidRDefault="005D6EA0" w:rsidP="004D2BA8">
      <w:pPr>
        <w:pStyle w:val="NoSpacing"/>
      </w:pPr>
      <w:r>
        <w:rPr>
          <w:b/>
          <w:bCs/>
        </w:rPr>
        <w:t>Huddle up with some friends.</w:t>
      </w:r>
    </w:p>
    <w:p w14:paraId="6891F1F2" w14:textId="296E3D66" w:rsidR="005D6EA0" w:rsidRDefault="005D6EA0" w:rsidP="004D2BA8">
      <w:pPr>
        <w:pStyle w:val="NoSpacing"/>
      </w:pPr>
      <w:r>
        <w:t xml:space="preserve">Join with one of our Home Groups that is going through Romans. Email </w:t>
      </w:r>
      <w:hyperlink r:id="rId6" w:history="1">
        <w:r w:rsidRPr="003A3AAE">
          <w:rPr>
            <w:rStyle w:val="Hyperlink"/>
          </w:rPr>
          <w:t>micah@thecrosspointchurch.ca</w:t>
        </w:r>
      </w:hyperlink>
      <w:r>
        <w:t xml:space="preserve"> to learn how to join </w:t>
      </w:r>
      <w:r w:rsidR="009754EC">
        <w:t xml:space="preserve">a group. </w:t>
      </w:r>
    </w:p>
    <w:p w14:paraId="05364155" w14:textId="77777777" w:rsidR="009754EC" w:rsidRPr="005D6EA0" w:rsidRDefault="009754EC" w:rsidP="004D2BA8">
      <w:pPr>
        <w:pStyle w:val="NoSpacing"/>
      </w:pPr>
    </w:p>
    <w:p w14:paraId="4945E6C3" w14:textId="7F1293D4" w:rsidR="000A5B83" w:rsidRDefault="000A5B83" w:rsidP="004D2BA8">
      <w:pPr>
        <w:pStyle w:val="NoSpacing"/>
      </w:pPr>
      <w:r>
        <w:rPr>
          <w:b/>
          <w:bCs/>
        </w:rPr>
        <w:t>Do a deeper Bible Study.</w:t>
      </w:r>
    </w:p>
    <w:p w14:paraId="4FF739E4" w14:textId="3D7013DB" w:rsidR="000A5B83" w:rsidRDefault="000A5B83" w:rsidP="004D2BA8">
      <w:pPr>
        <w:pStyle w:val="NoSpacing"/>
      </w:pPr>
      <w:r>
        <w:t>You can access our Home Group study for the week</w:t>
      </w:r>
      <w:r w:rsidR="00BC19F7">
        <w:t xml:space="preserve"> at thecrosspointchurch.ca/notes. Do the “</w:t>
      </w:r>
      <w:r w:rsidR="005D6EA0">
        <w:t>Deeper in the Word</w:t>
      </w:r>
      <w:r w:rsidR="00BC19F7">
        <w:t>” session for yours</w:t>
      </w:r>
      <w:r w:rsidR="005D6EA0">
        <w:t xml:space="preserve">elf. </w:t>
      </w:r>
    </w:p>
    <w:p w14:paraId="06DD9E67" w14:textId="77777777" w:rsidR="005D6EA0" w:rsidRPr="000A5B83" w:rsidRDefault="005D6EA0" w:rsidP="004D2BA8">
      <w:pPr>
        <w:pStyle w:val="NoSpacing"/>
      </w:pPr>
    </w:p>
    <w:p w14:paraId="4DDCA90C" w14:textId="1E07C97B" w:rsidR="00C973E0" w:rsidRPr="00C973E0" w:rsidRDefault="00C973E0" w:rsidP="004D2BA8">
      <w:pPr>
        <w:pStyle w:val="NoSpacing"/>
        <w:rPr>
          <w:b/>
          <w:bCs/>
        </w:rPr>
      </w:pPr>
      <w:r w:rsidRPr="00C973E0">
        <w:rPr>
          <w:b/>
          <w:bCs/>
        </w:rPr>
        <w:t xml:space="preserve">Read through the entire book of Romans. </w:t>
      </w:r>
    </w:p>
    <w:p w14:paraId="08285399" w14:textId="1A733FE0" w:rsidR="00C973E0" w:rsidRPr="00C040BB" w:rsidRDefault="00C973E0" w:rsidP="004D2BA8">
      <w:pPr>
        <w:pStyle w:val="NoSpacing"/>
      </w:pPr>
      <w:r>
        <w:t>In fact, we encourage you to do it a few times, in different translations.</w:t>
      </w:r>
      <w:r w:rsidR="008E43D0">
        <w:t xml:space="preserve"> </w:t>
      </w:r>
      <w:r w:rsidR="0060414C">
        <w:t>Not sure what translations to use? Try</w:t>
      </w:r>
      <w:r w:rsidR="008E43D0">
        <w:t xml:space="preserve"> the NIV, ESV, </w:t>
      </w:r>
      <w:r w:rsidR="0060414C">
        <w:t>NLT, NASB, and The Message.</w:t>
      </w:r>
      <w:r>
        <w:t xml:space="preserve"> If you need more translations of the Bible you can access them </w:t>
      </w:r>
      <w:hyperlink r:id="rId7" w:history="1">
        <w:r w:rsidRPr="008E43D0">
          <w:rPr>
            <w:rStyle w:val="Hyperlink"/>
          </w:rPr>
          <w:t>here</w:t>
        </w:r>
      </w:hyperlink>
      <w:r>
        <w:t xml:space="preserve">. </w:t>
      </w:r>
    </w:p>
    <w:p w14:paraId="5017DADC" w14:textId="77777777" w:rsidR="00C040BB" w:rsidRDefault="00C040BB" w:rsidP="004D2BA8">
      <w:pPr>
        <w:pStyle w:val="NoSpacing"/>
        <w:rPr>
          <w:b/>
          <w:bCs/>
        </w:rPr>
      </w:pPr>
    </w:p>
    <w:p w14:paraId="52EB4B8C" w14:textId="77777777" w:rsidR="004D310B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Watch the Bible Project's "Romans" video on YouTube. </w:t>
      </w:r>
    </w:p>
    <w:p w14:paraId="63E3A29B" w14:textId="79AAA9D5" w:rsidR="00C040BB" w:rsidRPr="004D310B" w:rsidRDefault="00C040BB" w:rsidP="00C040BB">
      <w:pPr>
        <w:pStyle w:val="NoSpacing"/>
      </w:pPr>
      <w:r w:rsidRPr="004D310B">
        <w:t xml:space="preserve">Check out the first of two videos </w:t>
      </w:r>
      <w:hyperlink r:id="rId8" w:history="1">
        <w:r w:rsidRPr="00776C3C">
          <w:rPr>
            <w:rStyle w:val="Hyperlink"/>
          </w:rPr>
          <w:t>here</w:t>
        </w:r>
      </w:hyperlink>
      <w:r w:rsidRPr="004D310B">
        <w:t>.</w:t>
      </w:r>
    </w:p>
    <w:p w14:paraId="2EDB5E10" w14:textId="77777777" w:rsidR="00C040BB" w:rsidRPr="00C040BB" w:rsidRDefault="00C040BB" w:rsidP="00C040BB">
      <w:pPr>
        <w:pStyle w:val="NoSpacing"/>
        <w:rPr>
          <w:b/>
          <w:bCs/>
        </w:rPr>
      </w:pPr>
    </w:p>
    <w:p w14:paraId="4CE96AE8" w14:textId="77777777" w:rsidR="00776C3C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Read "Paul for Everyone: Romans, Part One" by N.T. Wright as you go through the series. </w:t>
      </w:r>
    </w:p>
    <w:p w14:paraId="30B44788" w14:textId="50B3BE5D" w:rsidR="00C040BB" w:rsidRPr="00C040BB" w:rsidRDefault="00776C3C" w:rsidP="00C040BB">
      <w:pPr>
        <w:pStyle w:val="NoSpacing"/>
        <w:rPr>
          <w:b/>
          <w:bCs/>
        </w:rPr>
      </w:pPr>
      <w:r>
        <w:t xml:space="preserve">You can order a copy </w:t>
      </w:r>
      <w:hyperlink r:id="rId9" w:history="1">
        <w:r w:rsidRPr="00C95A4B">
          <w:rPr>
            <w:rStyle w:val="Hyperlink"/>
          </w:rPr>
          <w:t>here</w:t>
        </w:r>
      </w:hyperlink>
      <w:r>
        <w:t xml:space="preserve">. </w:t>
      </w:r>
      <w:r w:rsidR="00C040BB" w:rsidRPr="00C040BB">
        <w:rPr>
          <w:b/>
          <w:bCs/>
        </w:rPr>
        <w:t xml:space="preserve"> </w:t>
      </w:r>
    </w:p>
    <w:p w14:paraId="328B5FF3" w14:textId="77777777" w:rsidR="00C040BB" w:rsidRPr="00C040BB" w:rsidRDefault="00C040BB" w:rsidP="00C040BB">
      <w:pPr>
        <w:pStyle w:val="NoSpacing"/>
        <w:rPr>
          <w:b/>
          <w:bCs/>
        </w:rPr>
      </w:pPr>
    </w:p>
    <w:p w14:paraId="43C234C4" w14:textId="77777777" w:rsidR="00C95A4B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Take the free Biblical Training online course with biblical scholar Douglas Moo. </w:t>
      </w:r>
    </w:p>
    <w:p w14:paraId="27ECBE5A" w14:textId="7B718B0B" w:rsidR="00C040BB" w:rsidRPr="00473A57" w:rsidRDefault="00C040BB" w:rsidP="00C040BB">
      <w:pPr>
        <w:pStyle w:val="NoSpacing"/>
      </w:pPr>
      <w:r w:rsidRPr="00473A57">
        <w:t xml:space="preserve">Sign up </w:t>
      </w:r>
      <w:r w:rsidR="00C95A4B" w:rsidRPr="00473A57">
        <w:t>for th</w:t>
      </w:r>
      <w:r w:rsidR="00473A57" w:rsidRPr="00473A57">
        <w:t xml:space="preserve">e course </w:t>
      </w:r>
      <w:hyperlink r:id="rId10" w:history="1">
        <w:r w:rsidRPr="00D76059">
          <w:rPr>
            <w:rStyle w:val="Hyperlink"/>
          </w:rPr>
          <w:t>here</w:t>
        </w:r>
      </w:hyperlink>
      <w:r w:rsidRPr="00473A57">
        <w:t xml:space="preserve">. </w:t>
      </w:r>
    </w:p>
    <w:p w14:paraId="3CF1A439" w14:textId="77777777" w:rsidR="00C040BB" w:rsidRPr="00C040BB" w:rsidRDefault="00C040BB" w:rsidP="00C040BB">
      <w:pPr>
        <w:pStyle w:val="NoSpacing"/>
        <w:rPr>
          <w:b/>
          <w:bCs/>
        </w:rPr>
      </w:pPr>
    </w:p>
    <w:p w14:paraId="120C190D" w14:textId="77777777" w:rsidR="00D76059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Read and pray through Romans in 31 days. </w:t>
      </w:r>
    </w:p>
    <w:p w14:paraId="1D35E777" w14:textId="17F44060" w:rsidR="00C040BB" w:rsidRPr="00D76059" w:rsidRDefault="00C973E0" w:rsidP="00C040BB">
      <w:pPr>
        <w:pStyle w:val="NoSpacing"/>
      </w:pPr>
      <w:r w:rsidRPr="00D76059">
        <w:t>The</w:t>
      </w:r>
      <w:r>
        <w:t>se</w:t>
      </w:r>
      <w:r w:rsidRPr="00D76059">
        <w:t xml:space="preserve"> don't need to be consecutive days!</w:t>
      </w:r>
      <w:r>
        <w:t xml:space="preserve"> </w:t>
      </w:r>
      <w:r w:rsidR="00D76059" w:rsidRPr="00D76059">
        <w:t>You can find a</w:t>
      </w:r>
      <w:r w:rsidR="00C040BB" w:rsidRPr="00D76059">
        <w:t xml:space="preserve"> helpful guide </w:t>
      </w:r>
      <w:hyperlink r:id="rId11" w:history="1">
        <w:r w:rsidR="00C040BB" w:rsidRPr="00C973E0">
          <w:rPr>
            <w:rStyle w:val="Hyperlink"/>
          </w:rPr>
          <w:t>here</w:t>
        </w:r>
      </w:hyperlink>
      <w:r w:rsidR="00C040BB" w:rsidRPr="00D76059">
        <w:t xml:space="preserve">. </w:t>
      </w:r>
    </w:p>
    <w:p w14:paraId="37FD8205" w14:textId="77777777" w:rsidR="00C040BB" w:rsidRPr="00C040BB" w:rsidRDefault="00C040BB" w:rsidP="00C040BB">
      <w:pPr>
        <w:pStyle w:val="NoSpacing"/>
        <w:rPr>
          <w:b/>
          <w:bCs/>
        </w:rPr>
      </w:pPr>
    </w:p>
    <w:p w14:paraId="1371BFBA" w14:textId="77777777" w:rsidR="00C040BB" w:rsidRPr="00C040BB" w:rsidRDefault="00C040BB" w:rsidP="00C040BB">
      <w:pPr>
        <w:pStyle w:val="NoSpacing"/>
        <w:rPr>
          <w:b/>
          <w:bCs/>
        </w:rPr>
      </w:pPr>
    </w:p>
    <w:p w14:paraId="7BC2175D" w14:textId="72BD2D3D" w:rsidR="00D83152" w:rsidRPr="00D83152" w:rsidRDefault="00D83152" w:rsidP="00C040BB">
      <w:pPr>
        <w:pStyle w:val="NoSpacing"/>
        <w:rPr>
          <w:b/>
          <w:bCs/>
        </w:rPr>
      </w:pPr>
    </w:p>
    <w:sectPr w:rsidR="00D83152" w:rsidRPr="00D83152" w:rsidSect="008B454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815D6"/>
    <w:multiLevelType w:val="hybridMultilevel"/>
    <w:tmpl w:val="4802CB3E"/>
    <w:lvl w:ilvl="0" w:tplc="E9BC68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59EE"/>
    <w:multiLevelType w:val="hybridMultilevel"/>
    <w:tmpl w:val="0BECC21C"/>
    <w:lvl w:ilvl="0" w:tplc="36941C4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80699"/>
    <w:multiLevelType w:val="hybridMultilevel"/>
    <w:tmpl w:val="BC06D6E2"/>
    <w:lvl w:ilvl="0" w:tplc="D44862F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C72D5"/>
    <w:multiLevelType w:val="hybridMultilevel"/>
    <w:tmpl w:val="0F9AE274"/>
    <w:lvl w:ilvl="0" w:tplc="798ED6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10FA3"/>
    <w:multiLevelType w:val="hybridMultilevel"/>
    <w:tmpl w:val="37B44F40"/>
    <w:lvl w:ilvl="0" w:tplc="D44862F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25294"/>
    <w:multiLevelType w:val="hybridMultilevel"/>
    <w:tmpl w:val="222E9B6A"/>
    <w:lvl w:ilvl="0" w:tplc="89E209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rI0NzM2MDA1N7FU0lEKTi0uzszPAykwrAUAry+7kiwAAAA="/>
  </w:docVars>
  <w:rsids>
    <w:rsidRoot w:val="00735C6E"/>
    <w:rsid w:val="000066B5"/>
    <w:rsid w:val="00020F06"/>
    <w:rsid w:val="000243C2"/>
    <w:rsid w:val="000243D7"/>
    <w:rsid w:val="00034419"/>
    <w:rsid w:val="00041C36"/>
    <w:rsid w:val="00052841"/>
    <w:rsid w:val="00063ED8"/>
    <w:rsid w:val="00077D8F"/>
    <w:rsid w:val="00085530"/>
    <w:rsid w:val="000A06E5"/>
    <w:rsid w:val="000A2DAE"/>
    <w:rsid w:val="000A5B83"/>
    <w:rsid w:val="000B57E0"/>
    <w:rsid w:val="000B7497"/>
    <w:rsid w:val="000D0A13"/>
    <w:rsid w:val="000E5BAE"/>
    <w:rsid w:val="000F11DE"/>
    <w:rsid w:val="00110B0D"/>
    <w:rsid w:val="0011272D"/>
    <w:rsid w:val="0011714F"/>
    <w:rsid w:val="00123E29"/>
    <w:rsid w:val="00153609"/>
    <w:rsid w:val="00154994"/>
    <w:rsid w:val="001A3E80"/>
    <w:rsid w:val="001B2F7B"/>
    <w:rsid w:val="001B429C"/>
    <w:rsid w:val="001D39A2"/>
    <w:rsid w:val="001E0861"/>
    <w:rsid w:val="001F07F0"/>
    <w:rsid w:val="001F6ADF"/>
    <w:rsid w:val="00227A7C"/>
    <w:rsid w:val="002412C8"/>
    <w:rsid w:val="002542D1"/>
    <w:rsid w:val="002558DE"/>
    <w:rsid w:val="00261C11"/>
    <w:rsid w:val="0028568B"/>
    <w:rsid w:val="00287AA5"/>
    <w:rsid w:val="002A7860"/>
    <w:rsid w:val="002D0305"/>
    <w:rsid w:val="002D2227"/>
    <w:rsid w:val="002D22D0"/>
    <w:rsid w:val="002E467E"/>
    <w:rsid w:val="00325C1C"/>
    <w:rsid w:val="00334070"/>
    <w:rsid w:val="00347FDA"/>
    <w:rsid w:val="00353F9B"/>
    <w:rsid w:val="00377CA8"/>
    <w:rsid w:val="003800EA"/>
    <w:rsid w:val="00383D8B"/>
    <w:rsid w:val="003A7A7A"/>
    <w:rsid w:val="003B2FE1"/>
    <w:rsid w:val="003C5608"/>
    <w:rsid w:val="003E26B8"/>
    <w:rsid w:val="003F0695"/>
    <w:rsid w:val="003F1CA9"/>
    <w:rsid w:val="00402BF1"/>
    <w:rsid w:val="0041559D"/>
    <w:rsid w:val="00422F86"/>
    <w:rsid w:val="00432428"/>
    <w:rsid w:val="00436CE5"/>
    <w:rsid w:val="0043749E"/>
    <w:rsid w:val="00443700"/>
    <w:rsid w:val="00460B50"/>
    <w:rsid w:val="00473A57"/>
    <w:rsid w:val="00494CA2"/>
    <w:rsid w:val="004A1AC0"/>
    <w:rsid w:val="004A27B1"/>
    <w:rsid w:val="004A5798"/>
    <w:rsid w:val="004B1E19"/>
    <w:rsid w:val="004B615F"/>
    <w:rsid w:val="004D2BA8"/>
    <w:rsid w:val="004D310B"/>
    <w:rsid w:val="004D55D7"/>
    <w:rsid w:val="004E0613"/>
    <w:rsid w:val="004F2479"/>
    <w:rsid w:val="004F3ED4"/>
    <w:rsid w:val="00502DCB"/>
    <w:rsid w:val="00532AF3"/>
    <w:rsid w:val="00541211"/>
    <w:rsid w:val="00541AD4"/>
    <w:rsid w:val="005562A2"/>
    <w:rsid w:val="00572518"/>
    <w:rsid w:val="00587726"/>
    <w:rsid w:val="00597194"/>
    <w:rsid w:val="005A67BF"/>
    <w:rsid w:val="005A7CF8"/>
    <w:rsid w:val="005C3849"/>
    <w:rsid w:val="005D6EA0"/>
    <w:rsid w:val="0060414C"/>
    <w:rsid w:val="006072B3"/>
    <w:rsid w:val="0061386F"/>
    <w:rsid w:val="006374D1"/>
    <w:rsid w:val="006451E5"/>
    <w:rsid w:val="006606DA"/>
    <w:rsid w:val="00661610"/>
    <w:rsid w:val="006654F2"/>
    <w:rsid w:val="0067629F"/>
    <w:rsid w:val="00691F31"/>
    <w:rsid w:val="00696CBE"/>
    <w:rsid w:val="006A0409"/>
    <w:rsid w:val="006A399B"/>
    <w:rsid w:val="006B01BC"/>
    <w:rsid w:val="006C2E8F"/>
    <w:rsid w:val="006C7E4A"/>
    <w:rsid w:val="006D7A6D"/>
    <w:rsid w:val="006E78AB"/>
    <w:rsid w:val="00713D27"/>
    <w:rsid w:val="007209C3"/>
    <w:rsid w:val="00735C6E"/>
    <w:rsid w:val="00767135"/>
    <w:rsid w:val="00774CAD"/>
    <w:rsid w:val="00776C3C"/>
    <w:rsid w:val="007934BD"/>
    <w:rsid w:val="0079378D"/>
    <w:rsid w:val="00797816"/>
    <w:rsid w:val="007F5C2D"/>
    <w:rsid w:val="00807409"/>
    <w:rsid w:val="00833314"/>
    <w:rsid w:val="0084293B"/>
    <w:rsid w:val="008445EC"/>
    <w:rsid w:val="00853553"/>
    <w:rsid w:val="00861E93"/>
    <w:rsid w:val="008634C2"/>
    <w:rsid w:val="0087319D"/>
    <w:rsid w:val="0087521F"/>
    <w:rsid w:val="00876951"/>
    <w:rsid w:val="00895196"/>
    <w:rsid w:val="00895B2A"/>
    <w:rsid w:val="008A1D61"/>
    <w:rsid w:val="008B4549"/>
    <w:rsid w:val="008D0E09"/>
    <w:rsid w:val="008E23CC"/>
    <w:rsid w:val="008E36E6"/>
    <w:rsid w:val="008E43D0"/>
    <w:rsid w:val="00903F80"/>
    <w:rsid w:val="00912FE5"/>
    <w:rsid w:val="00922318"/>
    <w:rsid w:val="009340D0"/>
    <w:rsid w:val="00943A4F"/>
    <w:rsid w:val="00946D91"/>
    <w:rsid w:val="009661BD"/>
    <w:rsid w:val="009673CA"/>
    <w:rsid w:val="009754EC"/>
    <w:rsid w:val="00994E41"/>
    <w:rsid w:val="009D4C59"/>
    <w:rsid w:val="009D6718"/>
    <w:rsid w:val="009E5281"/>
    <w:rsid w:val="00A17271"/>
    <w:rsid w:val="00A17B24"/>
    <w:rsid w:val="00A822D8"/>
    <w:rsid w:val="00A95059"/>
    <w:rsid w:val="00A978FF"/>
    <w:rsid w:val="00AC3BA4"/>
    <w:rsid w:val="00AE144B"/>
    <w:rsid w:val="00AE716A"/>
    <w:rsid w:val="00AF46ED"/>
    <w:rsid w:val="00AF5ED0"/>
    <w:rsid w:val="00AF6B46"/>
    <w:rsid w:val="00B003B5"/>
    <w:rsid w:val="00B07FB9"/>
    <w:rsid w:val="00B27F89"/>
    <w:rsid w:val="00B31B2A"/>
    <w:rsid w:val="00B344B9"/>
    <w:rsid w:val="00B36550"/>
    <w:rsid w:val="00B50937"/>
    <w:rsid w:val="00B63FE5"/>
    <w:rsid w:val="00B64604"/>
    <w:rsid w:val="00B8087B"/>
    <w:rsid w:val="00B85C0D"/>
    <w:rsid w:val="00B927EB"/>
    <w:rsid w:val="00BA07DE"/>
    <w:rsid w:val="00BA357C"/>
    <w:rsid w:val="00BA7382"/>
    <w:rsid w:val="00BC19F7"/>
    <w:rsid w:val="00BE0C5A"/>
    <w:rsid w:val="00BE68FF"/>
    <w:rsid w:val="00C01AC4"/>
    <w:rsid w:val="00C040BB"/>
    <w:rsid w:val="00C075C0"/>
    <w:rsid w:val="00C5219C"/>
    <w:rsid w:val="00C63883"/>
    <w:rsid w:val="00C81C83"/>
    <w:rsid w:val="00C8523E"/>
    <w:rsid w:val="00C8614F"/>
    <w:rsid w:val="00C95A4B"/>
    <w:rsid w:val="00C973E0"/>
    <w:rsid w:val="00CB5785"/>
    <w:rsid w:val="00CC51DB"/>
    <w:rsid w:val="00CF0B37"/>
    <w:rsid w:val="00CF44F6"/>
    <w:rsid w:val="00CF5C36"/>
    <w:rsid w:val="00D22B15"/>
    <w:rsid w:val="00D319CA"/>
    <w:rsid w:val="00D3374B"/>
    <w:rsid w:val="00D34B58"/>
    <w:rsid w:val="00D44E28"/>
    <w:rsid w:val="00D579E1"/>
    <w:rsid w:val="00D74FA0"/>
    <w:rsid w:val="00D74FC3"/>
    <w:rsid w:val="00D76059"/>
    <w:rsid w:val="00D77631"/>
    <w:rsid w:val="00D83152"/>
    <w:rsid w:val="00D9044A"/>
    <w:rsid w:val="00D94F9E"/>
    <w:rsid w:val="00D95F10"/>
    <w:rsid w:val="00DA2BC9"/>
    <w:rsid w:val="00DC1CD5"/>
    <w:rsid w:val="00DC20C5"/>
    <w:rsid w:val="00DD4AA3"/>
    <w:rsid w:val="00DF251B"/>
    <w:rsid w:val="00E107E7"/>
    <w:rsid w:val="00E21CE3"/>
    <w:rsid w:val="00E46968"/>
    <w:rsid w:val="00E70669"/>
    <w:rsid w:val="00EA288E"/>
    <w:rsid w:val="00EC3C1D"/>
    <w:rsid w:val="00ED671E"/>
    <w:rsid w:val="00ED75E1"/>
    <w:rsid w:val="00EE26C7"/>
    <w:rsid w:val="00EF42DC"/>
    <w:rsid w:val="00F02E32"/>
    <w:rsid w:val="00F035A6"/>
    <w:rsid w:val="00F124B4"/>
    <w:rsid w:val="00F2427E"/>
    <w:rsid w:val="00F32347"/>
    <w:rsid w:val="00F40BAE"/>
    <w:rsid w:val="00F67696"/>
    <w:rsid w:val="00F74111"/>
    <w:rsid w:val="00FC68FB"/>
    <w:rsid w:val="00FE2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B0359"/>
  <w15:chartTrackingRefBased/>
  <w15:docId w15:val="{4621907D-F397-0E46-A416-ED0D490FE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C6E"/>
    <w:rPr>
      <w:rFonts w:ascii="Arial" w:hAnsi="Arial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35C6E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D776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6C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C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5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0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ej_6dVdJSI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iblegateway.com/passage/?search=Romans+1&amp;version=ES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icah@thecrosspointchurch.ca" TargetMode="External"/><Relationship Id="rId11" Type="http://schemas.openxmlformats.org/officeDocument/2006/relationships/hyperlink" Target="https://www.crosswalk.com/faith/prayer/an-easy-and-powerful-31-day-plan-to-pray-through-romans.html" TargetMode="External"/><Relationship Id="rId5" Type="http://schemas.openxmlformats.org/officeDocument/2006/relationships/image" Target="media/image1.jpg"/><Relationship Id="rId10" Type="http://schemas.openxmlformats.org/officeDocument/2006/relationships/hyperlink" Target="https://www.biblicaltraining.org/romans/douglas_mo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a/Paul-Everyone-Romans-Pt-1/dp/0664227996/ref=sr_1_1?dchild=1&amp;keywords=paul+for+everyone%3A+romans+part+one&amp;qid=1610250858&amp;sr=8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4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Chartrand</dc:creator>
  <cp:keywords/>
  <dc:description/>
  <cp:lastModifiedBy>Rob Chartrand</cp:lastModifiedBy>
  <cp:revision>227</cp:revision>
  <dcterms:created xsi:type="dcterms:W3CDTF">2021-01-09T15:38:00Z</dcterms:created>
  <dcterms:modified xsi:type="dcterms:W3CDTF">2021-01-10T06:19:00Z</dcterms:modified>
</cp:coreProperties>
</file>